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FF734F" w:rsidP="00692F13" w:rsidRDefault="00715842" w14:paraId="34ED62CB" w14:textId="1239F78F" w14:noSpellErr="1">
      <w:pPr>
        <w:jc w:val="center"/>
      </w:pPr>
    </w:p>
    <w:p w:rsidR="00715842" w:rsidP="00771401" w:rsidRDefault="00715842" w14:paraId="6A69BD3A" w14:textId="77777777">
      <w:pPr>
        <w:pStyle w:val="NoSpacing"/>
        <w:jc w:val="center"/>
        <w:rPr>
          <w:b/>
          <w:bCs/>
          <w:sz w:val="28"/>
          <w:szCs w:val="28"/>
          <w:u w:val="single"/>
        </w:rPr>
      </w:pPr>
    </w:p>
    <w:p w:rsidR="00715842" w:rsidP="00771401" w:rsidRDefault="00715842" w14:paraId="468B921E" w14:textId="77777777">
      <w:pPr>
        <w:pStyle w:val="NoSpacing"/>
        <w:jc w:val="center"/>
        <w:rPr>
          <w:b/>
          <w:bCs/>
          <w:sz w:val="28"/>
          <w:szCs w:val="28"/>
          <w:u w:val="single"/>
        </w:rPr>
      </w:pPr>
    </w:p>
    <w:p w:rsidR="00715842" w:rsidP="00771401" w:rsidRDefault="00715842" w14:paraId="5E30D1FD" w14:textId="77777777">
      <w:pPr>
        <w:pStyle w:val="NoSpacing"/>
        <w:jc w:val="center"/>
        <w:rPr>
          <w:b/>
          <w:bCs/>
          <w:sz w:val="28"/>
          <w:szCs w:val="28"/>
          <w:u w:val="single"/>
        </w:rPr>
      </w:pPr>
    </w:p>
    <w:p w:rsidR="00715842" w:rsidP="00771401" w:rsidRDefault="00715842" w14:paraId="7504F236" w14:textId="77777777">
      <w:pPr>
        <w:pStyle w:val="NoSpacing"/>
        <w:jc w:val="center"/>
        <w:rPr>
          <w:b/>
          <w:bCs/>
          <w:sz w:val="28"/>
          <w:szCs w:val="28"/>
          <w:u w:val="single"/>
        </w:rPr>
      </w:pPr>
    </w:p>
    <w:p w:rsidR="00715842" w:rsidP="00771401" w:rsidRDefault="00715842" w14:paraId="252E10AE" w14:textId="5552036A">
      <w:pPr>
        <w:pStyle w:val="NoSpacing"/>
        <w:jc w:val="center"/>
        <w:rPr>
          <w:b w:val="1"/>
          <w:bCs w:val="1"/>
          <w:sz w:val="28"/>
          <w:szCs w:val="28"/>
          <w:u w:val="single"/>
        </w:rPr>
      </w:pPr>
      <w:r w:rsidR="176A3034">
        <w:drawing>
          <wp:inline wp14:editId="23EA33EC" wp14:anchorId="12960C7B">
            <wp:extent cx="1790700" cy="1790700"/>
            <wp:effectExtent l="0" t="0" r="0" b="0"/>
            <wp:docPr id="86126879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61268792" name=""/>
                    <pic:cNvPicPr/>
                  </pic:nvPicPr>
                  <pic:blipFill>
                    <a:blip xmlns:r="http://schemas.openxmlformats.org/officeDocument/2006/relationships" r:embed="rId1515335300">
                      <a:extLst>
                        <a:ext uri="{28A0092B-C50C-407E-A947-70E740481C1C}">
                          <a14:useLocalDpi xmlns:a14="http://schemas.microsoft.com/office/drawing/2010/main"/>
                        </a:ext>
                      </a:extLst>
                    </a:blip>
                    <a:stretch>
                      <a:fillRect/>
                    </a:stretch>
                  </pic:blipFill>
                  <pic:spPr>
                    <a:xfrm rot="0">
                      <a:off x="0" y="0"/>
                      <a:ext cx="1790700" cy="1790700"/>
                    </a:xfrm>
                    <a:prstGeom prst="rect">
                      <a:avLst/>
                    </a:prstGeom>
                  </pic:spPr>
                </pic:pic>
              </a:graphicData>
            </a:graphic>
          </wp:inline>
        </w:drawing>
      </w:r>
    </w:p>
    <w:p w:rsidR="00715842" w:rsidP="00771401" w:rsidRDefault="00715842" w14:paraId="60F9DD4D" w14:textId="77777777">
      <w:pPr>
        <w:pStyle w:val="NoSpacing"/>
        <w:jc w:val="center"/>
        <w:rPr>
          <w:b/>
          <w:bCs/>
          <w:sz w:val="28"/>
          <w:szCs w:val="28"/>
          <w:u w:val="single"/>
        </w:rPr>
      </w:pPr>
    </w:p>
    <w:p w:rsidR="00715842" w:rsidP="00771401" w:rsidRDefault="00715842" w14:paraId="123C6BCA" w14:textId="77777777">
      <w:pPr>
        <w:pStyle w:val="NoSpacing"/>
        <w:jc w:val="center"/>
        <w:rPr>
          <w:b/>
          <w:bCs/>
          <w:sz w:val="28"/>
          <w:szCs w:val="28"/>
          <w:u w:val="single"/>
        </w:rPr>
      </w:pPr>
    </w:p>
    <w:p w:rsidR="00715842" w:rsidP="00771401" w:rsidRDefault="00715842" w14:paraId="0584504A" w14:textId="77777777">
      <w:pPr>
        <w:pStyle w:val="NoSpacing"/>
        <w:jc w:val="center"/>
        <w:rPr>
          <w:b/>
          <w:bCs/>
          <w:sz w:val="28"/>
          <w:szCs w:val="28"/>
          <w:u w:val="single"/>
        </w:rPr>
      </w:pPr>
    </w:p>
    <w:p w:rsidR="00FF734F" w:rsidP="00771401" w:rsidRDefault="006E06C2" w14:paraId="548A6704" w14:textId="2ABD7FAC">
      <w:pPr>
        <w:pStyle w:val="NoSpacing"/>
        <w:jc w:val="center"/>
        <w:rPr>
          <w:b w:val="1"/>
          <w:bCs w:val="1"/>
          <w:sz w:val="28"/>
          <w:szCs w:val="28"/>
          <w:u w:val="single"/>
        </w:rPr>
      </w:pPr>
      <w:r w:rsidRPr="4E77DB43" w:rsidR="006E06C2">
        <w:rPr>
          <w:b w:val="1"/>
          <w:bCs w:val="1"/>
          <w:sz w:val="28"/>
          <w:szCs w:val="28"/>
          <w:u w:val="single"/>
        </w:rPr>
        <w:t xml:space="preserve">The </w:t>
      </w:r>
      <w:r w:rsidRPr="4E77DB43" w:rsidR="00AD70B9">
        <w:rPr>
          <w:b w:val="1"/>
          <w:bCs w:val="1"/>
          <w:sz w:val="28"/>
          <w:szCs w:val="28"/>
          <w:u w:val="single"/>
        </w:rPr>
        <w:t>Midlands</w:t>
      </w:r>
      <w:r w:rsidRPr="4E77DB43" w:rsidR="00FF734F">
        <w:rPr>
          <w:b w:val="1"/>
          <w:bCs w:val="1"/>
          <w:sz w:val="28"/>
          <w:szCs w:val="28"/>
          <w:u w:val="single"/>
        </w:rPr>
        <w:t xml:space="preserve"> Props Awards 202</w:t>
      </w:r>
      <w:r w:rsidRPr="4E77DB43" w:rsidR="056DF505">
        <w:rPr>
          <w:b w:val="1"/>
          <w:bCs w:val="1"/>
          <w:sz w:val="28"/>
          <w:szCs w:val="28"/>
          <w:u w:val="single"/>
        </w:rPr>
        <w:t>6</w:t>
      </w:r>
    </w:p>
    <w:p w:rsidR="00B448C2" w:rsidP="00771401" w:rsidRDefault="00B448C2" w14:paraId="2B34CF78" w14:textId="7FEBA216">
      <w:pPr>
        <w:pStyle w:val="NoSpacing"/>
        <w:jc w:val="center"/>
        <w:rPr>
          <w:b/>
          <w:bCs/>
          <w:sz w:val="28"/>
          <w:szCs w:val="28"/>
          <w:u w:val="single"/>
        </w:rPr>
      </w:pPr>
      <w:r>
        <w:rPr>
          <w:b/>
          <w:bCs/>
          <w:sz w:val="28"/>
          <w:szCs w:val="28"/>
          <w:u w:val="single"/>
        </w:rPr>
        <w:t>Nomination Form</w:t>
      </w:r>
    </w:p>
    <w:p w:rsidRPr="00B448C2" w:rsidR="005134F4" w:rsidP="00E70143" w:rsidRDefault="005134F4" w14:paraId="79FDCC6C" w14:textId="77777777">
      <w:pPr>
        <w:pStyle w:val="NoSpacing"/>
        <w:rPr>
          <w:b/>
          <w:bCs/>
          <w:sz w:val="28"/>
          <w:szCs w:val="28"/>
          <w:u w:val="single"/>
        </w:rPr>
      </w:pPr>
    </w:p>
    <w:p w:rsidRPr="002A4931" w:rsidR="008C6EA7" w:rsidP="003E1325" w:rsidRDefault="008C6EA7" w14:paraId="75322855" w14:textId="56055091">
      <w:pPr>
        <w:pStyle w:val="NoSpacing"/>
        <w:rPr>
          <w:b/>
          <w:bCs/>
          <w:sz w:val="24"/>
          <w:szCs w:val="24"/>
          <w:u w:val="single"/>
        </w:rPr>
      </w:pPr>
      <w:r w:rsidRPr="002A4931">
        <w:rPr>
          <w:b/>
          <w:bCs/>
          <w:sz w:val="24"/>
          <w:szCs w:val="24"/>
          <w:u w:val="single"/>
        </w:rPr>
        <w:t>Award Category:</w:t>
      </w:r>
      <w:r w:rsidRPr="002A4931" w:rsidR="002A4931">
        <w:rPr>
          <w:b/>
          <w:bCs/>
          <w:sz w:val="24"/>
          <w:szCs w:val="24"/>
          <w:u w:val="single"/>
        </w:rPr>
        <w:t xml:space="preserve"> </w:t>
      </w:r>
      <w:r w:rsidR="00362108">
        <w:rPr>
          <w:b/>
          <w:bCs/>
          <w:sz w:val="24"/>
          <w:szCs w:val="24"/>
          <w:u w:val="single"/>
        </w:rPr>
        <w:t>Building</w:t>
      </w:r>
      <w:r w:rsidRPr="002A4931" w:rsidR="002A4931">
        <w:rPr>
          <w:b/>
          <w:bCs/>
          <w:sz w:val="24"/>
          <w:szCs w:val="24"/>
          <w:u w:val="single"/>
        </w:rPr>
        <w:t xml:space="preserve"> </w:t>
      </w:r>
      <w:r w:rsidR="007E340C">
        <w:rPr>
          <w:b/>
          <w:bCs/>
          <w:sz w:val="24"/>
          <w:szCs w:val="24"/>
          <w:u w:val="single"/>
        </w:rPr>
        <w:t xml:space="preserve">of the Year </w:t>
      </w:r>
      <w:r w:rsidRPr="002A4931" w:rsidR="002A4931">
        <w:rPr>
          <w:b/>
          <w:bCs/>
          <w:sz w:val="24"/>
          <w:szCs w:val="24"/>
          <w:u w:val="single"/>
        </w:rPr>
        <w:t>Award</w:t>
      </w:r>
    </w:p>
    <w:p w:rsidRPr="00A304CB" w:rsidR="00FA3503" w:rsidP="003E1325" w:rsidRDefault="00FA3503" w14:paraId="07CF3628" w14:textId="77777777">
      <w:pPr>
        <w:pStyle w:val="NoSpacing"/>
      </w:pPr>
    </w:p>
    <w:p w:rsidR="0049394E" w:rsidP="0049394E" w:rsidRDefault="0049394E" w14:paraId="5449703A" w14:textId="57887DC8">
      <w:pPr>
        <w:pStyle w:val="NoSpacing"/>
      </w:pPr>
      <w:r>
        <w:t>This category aims to recognise an outstanding building constructed in the Midlands including residential, office, industrial, retail, leisure and/or community use.  </w:t>
      </w:r>
    </w:p>
    <w:p w:rsidR="004C21FC" w:rsidP="0049394E" w:rsidRDefault="004C21FC" w14:paraId="467CAB1E" w14:textId="38F5D901">
      <w:pPr>
        <w:pStyle w:val="NoSpacing"/>
      </w:pPr>
    </w:p>
    <w:p w:rsidRPr="00BB5D4A" w:rsidR="00D31B9E" w:rsidP="003E1325" w:rsidRDefault="00D31B9E" w14:paraId="32FDC740" w14:textId="77777777">
      <w:pPr>
        <w:pStyle w:val="NoSpacing"/>
      </w:pPr>
    </w:p>
    <w:p w:rsidR="008C6EA7" w:rsidP="003E1325" w:rsidRDefault="008C6EA7" w14:paraId="29EDE1F7" w14:textId="23A3A555">
      <w:pPr>
        <w:pStyle w:val="NoSpacing"/>
        <w:rPr>
          <w:b/>
          <w:bCs/>
          <w:u w:val="single"/>
        </w:rPr>
      </w:pPr>
      <w:r w:rsidRPr="003E1325">
        <w:rPr>
          <w:b/>
          <w:bCs/>
          <w:u w:val="single"/>
        </w:rPr>
        <w:t>Criteria:</w:t>
      </w:r>
    </w:p>
    <w:p w:rsidR="007F5FBD" w:rsidP="003E1325" w:rsidRDefault="007F5FBD" w14:paraId="62D21508" w14:textId="77777777">
      <w:pPr>
        <w:pStyle w:val="NoSpacing"/>
        <w:rPr>
          <w:b/>
          <w:bCs/>
          <w:u w:val="single"/>
        </w:rPr>
      </w:pPr>
    </w:p>
    <w:p w:rsidR="007F5FBD" w:rsidP="007F5FBD" w:rsidRDefault="007F5FBD" w14:paraId="04F16364" w14:textId="4462D76A">
      <w:pPr>
        <w:pStyle w:val="NoSpacing"/>
      </w:pPr>
      <w:r>
        <w:t xml:space="preserve">Nominations may come from any developer, consultant or client team associated with the building design or construction. </w:t>
      </w:r>
    </w:p>
    <w:p w:rsidR="003D7225" w:rsidP="003D7225" w:rsidRDefault="003D7225" w14:paraId="226B5A3E" w14:textId="77777777">
      <w:pPr>
        <w:pStyle w:val="NoSpacing"/>
      </w:pPr>
    </w:p>
    <w:p w:rsidR="007F5FBD" w:rsidP="007F5FBD" w:rsidRDefault="007F5FBD" w14:paraId="50D4215F" w14:textId="38F1E613">
      <w:pPr>
        <w:pStyle w:val="NoSpacing"/>
      </w:pPr>
      <w:r>
        <w:t xml:space="preserve">Nominations are encouraged to evidence architectural flair, best-in-class design, social value, sustainability credentials and or positive impact upon the local community. </w:t>
      </w:r>
    </w:p>
    <w:p w:rsidRPr="00817349" w:rsidR="003D7225" w:rsidP="003D7225" w:rsidRDefault="003D7225" w14:paraId="282E2B7C" w14:textId="77777777">
      <w:pPr>
        <w:pStyle w:val="NoSpacing"/>
      </w:pPr>
    </w:p>
    <w:p w:rsidR="003D7225" w:rsidP="003D7225" w:rsidRDefault="003D7225" w14:paraId="0E470D11" w14:textId="5DBAAE76">
      <w:pPr>
        <w:pStyle w:val="NoSpacing"/>
      </w:pPr>
      <w:r w:rsidR="003D7225">
        <w:rPr/>
        <w:t xml:space="preserve">To be eligible, entries and evidence must relate to the year from </w:t>
      </w:r>
      <w:r w:rsidRPr="4E77DB43" w:rsidR="003D7225">
        <w:rPr>
          <w:b w:val="1"/>
          <w:bCs w:val="1"/>
          <w:color w:val="000000" w:themeColor="text1" w:themeTint="FF" w:themeShade="FF"/>
        </w:rPr>
        <w:t>1</w:t>
      </w:r>
      <w:r w:rsidRPr="4E77DB43" w:rsidR="003D7225">
        <w:rPr>
          <w:b w:val="1"/>
          <w:bCs w:val="1"/>
          <w:color w:val="000000" w:themeColor="text1" w:themeTint="FF" w:themeShade="FF"/>
          <w:vertAlign w:val="superscript"/>
        </w:rPr>
        <w:t>st</w:t>
      </w:r>
      <w:r w:rsidRPr="4E77DB43" w:rsidR="00F96A6B">
        <w:rPr>
          <w:b w:val="1"/>
          <w:bCs w:val="1"/>
          <w:color w:val="000000" w:themeColor="text1" w:themeTint="FF" w:themeShade="FF"/>
        </w:rPr>
        <w:t xml:space="preserve"> Jan </w:t>
      </w:r>
      <w:r w:rsidRPr="4E77DB43" w:rsidR="003D7225">
        <w:rPr>
          <w:b w:val="1"/>
          <w:bCs w:val="1"/>
          <w:color w:val="000000" w:themeColor="text1" w:themeTint="FF" w:themeShade="FF"/>
        </w:rPr>
        <w:t>202</w:t>
      </w:r>
      <w:r w:rsidRPr="4E77DB43" w:rsidR="3A998DC9">
        <w:rPr>
          <w:b w:val="1"/>
          <w:bCs w:val="1"/>
          <w:color w:val="000000" w:themeColor="text1" w:themeTint="FF" w:themeShade="FF"/>
        </w:rPr>
        <w:t>5</w:t>
      </w:r>
      <w:r w:rsidRPr="4E77DB43" w:rsidR="003D7225">
        <w:rPr>
          <w:b w:val="1"/>
          <w:bCs w:val="1"/>
          <w:color w:val="000000" w:themeColor="text1" w:themeTint="FF" w:themeShade="FF"/>
        </w:rPr>
        <w:t xml:space="preserve"> </w:t>
      </w:r>
      <w:r w:rsidRPr="4E77DB43" w:rsidR="008E0552">
        <w:rPr>
          <w:b w:val="1"/>
          <w:bCs w:val="1"/>
          <w:color w:val="000000" w:themeColor="text1" w:themeTint="FF" w:themeShade="FF"/>
        </w:rPr>
        <w:t>to</w:t>
      </w:r>
      <w:r w:rsidRPr="4E77DB43" w:rsidR="003D7225">
        <w:rPr>
          <w:b w:val="1"/>
          <w:bCs w:val="1"/>
          <w:color w:val="000000" w:themeColor="text1" w:themeTint="FF" w:themeShade="FF"/>
        </w:rPr>
        <w:t xml:space="preserve"> </w:t>
      </w:r>
      <w:r w:rsidRPr="4E77DB43" w:rsidR="00F96A6B">
        <w:rPr>
          <w:b w:val="1"/>
          <w:bCs w:val="1"/>
          <w:color w:val="000000" w:themeColor="text1" w:themeTint="FF" w:themeShade="FF"/>
        </w:rPr>
        <w:t>31</w:t>
      </w:r>
      <w:r w:rsidRPr="4E77DB43" w:rsidR="00F96A6B">
        <w:rPr>
          <w:b w:val="1"/>
          <w:bCs w:val="1"/>
          <w:color w:val="000000" w:themeColor="text1" w:themeTint="FF" w:themeShade="FF"/>
          <w:vertAlign w:val="superscript"/>
        </w:rPr>
        <w:t>st</w:t>
      </w:r>
      <w:r w:rsidRPr="4E77DB43" w:rsidR="00F96A6B">
        <w:rPr>
          <w:b w:val="1"/>
          <w:bCs w:val="1"/>
          <w:color w:val="000000" w:themeColor="text1" w:themeTint="FF" w:themeShade="FF"/>
        </w:rPr>
        <w:t xml:space="preserve"> Dec </w:t>
      </w:r>
      <w:r w:rsidRPr="4E77DB43" w:rsidR="003D7225">
        <w:rPr>
          <w:b w:val="1"/>
          <w:bCs w:val="1"/>
          <w:color w:val="000000" w:themeColor="text1" w:themeTint="FF" w:themeShade="FF"/>
        </w:rPr>
        <w:t>202</w:t>
      </w:r>
      <w:r w:rsidRPr="4E77DB43" w:rsidR="7D76398C">
        <w:rPr>
          <w:b w:val="1"/>
          <w:bCs w:val="1"/>
          <w:color w:val="000000" w:themeColor="text1" w:themeTint="FF" w:themeShade="FF"/>
        </w:rPr>
        <w:t>5</w:t>
      </w:r>
      <w:r w:rsidRPr="4E77DB43" w:rsidR="003D7225">
        <w:rPr>
          <w:b w:val="1"/>
          <w:bCs w:val="1"/>
          <w:color w:val="000000" w:themeColor="text1" w:themeTint="FF" w:themeShade="FF"/>
        </w:rPr>
        <w:t>.</w:t>
      </w:r>
      <w:r w:rsidRPr="4E77DB43" w:rsidR="003D7225">
        <w:rPr>
          <w:color w:val="000000" w:themeColor="text1" w:themeTint="FF" w:themeShade="FF"/>
        </w:rPr>
        <w:t xml:space="preserve"> </w:t>
      </w:r>
    </w:p>
    <w:p w:rsidR="0034337A" w:rsidP="00030BE5" w:rsidRDefault="0034337A" w14:paraId="0A9A6F61" w14:textId="77777777">
      <w:pPr>
        <w:pStyle w:val="NoSpacing"/>
      </w:pPr>
    </w:p>
    <w:p w:rsidRPr="00670ACD" w:rsidR="00B712EA" w:rsidP="4E77DB43" w:rsidRDefault="00B712EA" w14:paraId="68FCC4AC" w14:textId="20C09CB5">
      <w:pPr>
        <w:tabs>
          <w:tab w:val="left" w:pos="1960"/>
        </w:tabs>
        <w:rPr>
          <w:b w:val="1"/>
          <w:bCs w:val="1"/>
          <w:i w:val="1"/>
          <w:iCs w:val="1"/>
        </w:rPr>
      </w:pPr>
      <w:r w:rsidRPr="4E77DB43" w:rsidR="00B712EA">
        <w:rPr>
          <w:b w:val="1"/>
          <w:bCs w:val="1"/>
          <w:i w:val="1"/>
          <w:iCs w:val="1"/>
        </w:rPr>
        <w:t xml:space="preserve">Please </w:t>
      </w:r>
      <w:r w:rsidRPr="4E77DB43" w:rsidR="00B712EA">
        <w:rPr>
          <w:b w:val="1"/>
          <w:bCs w:val="1"/>
          <w:i w:val="1"/>
          <w:iCs w:val="1"/>
        </w:rPr>
        <w:t>submit</w:t>
      </w:r>
      <w:r w:rsidRPr="4E77DB43" w:rsidR="00B712EA">
        <w:rPr>
          <w:b w:val="1"/>
          <w:bCs w:val="1"/>
          <w:i w:val="1"/>
          <w:iCs w:val="1"/>
        </w:rPr>
        <w:t xml:space="preserve"> this form and any supporting evidence to </w:t>
      </w:r>
      <w:r w:rsidRPr="4E77DB43" w:rsidR="4755A105">
        <w:rPr>
          <w:b w:val="1"/>
          <w:bCs w:val="1"/>
          <w:i w:val="1"/>
          <w:iCs w:val="1"/>
        </w:rPr>
        <w:t>hugh.cafferky</w:t>
      </w:r>
      <w:r w:rsidRPr="4E77DB43" w:rsidR="00B712EA">
        <w:rPr>
          <w:b w:val="1"/>
          <w:bCs w:val="1"/>
          <w:i w:val="1"/>
          <w:iCs w:val="1"/>
        </w:rPr>
        <w:t>@variety.org.uk.</w:t>
      </w:r>
    </w:p>
    <w:p w:rsidR="006C2BB0" w:rsidP="00030BE5" w:rsidRDefault="006C2BB0" w14:paraId="6E2F0A23" w14:textId="77777777">
      <w:pPr>
        <w:pStyle w:val="NoSpacing"/>
      </w:pPr>
    </w:p>
    <w:tbl>
      <w:tblPr>
        <w:tblStyle w:val="TableGrid"/>
        <w:tblpPr w:leftFromText="180" w:rightFromText="180" w:vertAnchor="text" w:horzAnchor="margin" w:tblpY="78"/>
        <w:tblW w:w="0" w:type="auto"/>
        <w:tblLook w:val="04A0" w:firstRow="1" w:lastRow="0" w:firstColumn="1" w:lastColumn="0" w:noHBand="0" w:noVBand="1"/>
      </w:tblPr>
      <w:tblGrid>
        <w:gridCol w:w="4508"/>
        <w:gridCol w:w="4508"/>
      </w:tblGrid>
      <w:tr w:rsidR="00711573" w:rsidTr="001A4583" w14:paraId="6EAEFD71" w14:textId="77777777">
        <w:tc>
          <w:tcPr>
            <w:tcW w:w="4508" w:type="dxa"/>
          </w:tcPr>
          <w:p w:rsidRPr="00711573" w:rsidR="00711573" w:rsidP="001A4583" w:rsidRDefault="00711573" w14:paraId="09DA8C9F" w14:textId="77777777">
            <w:pPr>
              <w:rPr>
                <w:color w:val="000000" w:themeColor="text1"/>
              </w:rPr>
            </w:pPr>
            <w:r w:rsidRPr="00711573">
              <w:rPr>
                <w:color w:val="000000" w:themeColor="text1"/>
              </w:rPr>
              <w:t>Project Name:</w:t>
            </w:r>
          </w:p>
        </w:tc>
        <w:tc>
          <w:tcPr>
            <w:tcW w:w="4508" w:type="dxa"/>
          </w:tcPr>
          <w:p w:rsidR="00711573" w:rsidP="001A4583" w:rsidRDefault="00711573" w14:paraId="20516C28" w14:textId="77777777"/>
        </w:tc>
      </w:tr>
      <w:tr w:rsidR="00711573" w:rsidTr="001A4583" w14:paraId="1497FB69" w14:textId="77777777">
        <w:tc>
          <w:tcPr>
            <w:tcW w:w="4508" w:type="dxa"/>
          </w:tcPr>
          <w:p w:rsidRPr="00711573" w:rsidR="00711573" w:rsidP="001A4583" w:rsidRDefault="00711573" w14:paraId="4A3DB9C2" w14:textId="77777777">
            <w:pPr>
              <w:rPr>
                <w:color w:val="000000" w:themeColor="text1"/>
              </w:rPr>
            </w:pPr>
            <w:r w:rsidRPr="00711573">
              <w:rPr>
                <w:color w:val="000000" w:themeColor="text1"/>
              </w:rPr>
              <w:t>Site Address:</w:t>
            </w:r>
          </w:p>
        </w:tc>
        <w:tc>
          <w:tcPr>
            <w:tcW w:w="4508" w:type="dxa"/>
          </w:tcPr>
          <w:p w:rsidR="00711573" w:rsidP="001A4583" w:rsidRDefault="00711573" w14:paraId="3D0C1BEC" w14:textId="77777777"/>
        </w:tc>
      </w:tr>
      <w:tr w:rsidR="00711573" w:rsidTr="001A4583" w14:paraId="66068642" w14:textId="77777777">
        <w:tc>
          <w:tcPr>
            <w:tcW w:w="4508" w:type="dxa"/>
          </w:tcPr>
          <w:p w:rsidRPr="00711573" w:rsidR="00711573" w:rsidP="001A4583" w:rsidRDefault="00711573" w14:paraId="2594BA58" w14:textId="77777777">
            <w:pPr>
              <w:rPr>
                <w:color w:val="000000" w:themeColor="text1"/>
              </w:rPr>
            </w:pPr>
            <w:r w:rsidRPr="00711573">
              <w:rPr>
                <w:color w:val="000000" w:themeColor="text1"/>
              </w:rPr>
              <w:t xml:space="preserve">Project Sector: </w:t>
            </w:r>
          </w:p>
        </w:tc>
        <w:tc>
          <w:tcPr>
            <w:tcW w:w="4508" w:type="dxa"/>
          </w:tcPr>
          <w:p w:rsidR="00711573" w:rsidP="001A4583" w:rsidRDefault="00711573" w14:paraId="55BD9B95" w14:textId="77777777"/>
        </w:tc>
      </w:tr>
      <w:tr w:rsidR="00711573" w:rsidTr="001A4583" w14:paraId="0F3C2F00" w14:textId="77777777">
        <w:tc>
          <w:tcPr>
            <w:tcW w:w="4508" w:type="dxa"/>
          </w:tcPr>
          <w:p w:rsidRPr="00711573" w:rsidR="00711573" w:rsidP="001A4583" w:rsidRDefault="00711573" w14:paraId="235977BB" w14:textId="77777777">
            <w:pPr>
              <w:rPr>
                <w:color w:val="000000" w:themeColor="text1"/>
              </w:rPr>
            </w:pPr>
            <w:r w:rsidRPr="00711573">
              <w:rPr>
                <w:color w:val="000000" w:themeColor="text1"/>
              </w:rPr>
              <w:t xml:space="preserve">Project Description: </w:t>
            </w:r>
          </w:p>
        </w:tc>
        <w:tc>
          <w:tcPr>
            <w:tcW w:w="4508" w:type="dxa"/>
          </w:tcPr>
          <w:p w:rsidR="00711573" w:rsidP="001A4583" w:rsidRDefault="00711573" w14:paraId="3A530E09" w14:textId="77777777"/>
          <w:p w:rsidR="00711573" w:rsidP="001A4583" w:rsidRDefault="00711573" w14:paraId="1F4E4597" w14:textId="77777777"/>
          <w:p w:rsidR="00711573" w:rsidP="001A4583" w:rsidRDefault="00711573" w14:paraId="18D06EED" w14:textId="77777777"/>
        </w:tc>
      </w:tr>
      <w:tr w:rsidR="00711573" w:rsidTr="001A4583" w14:paraId="58C7EB53" w14:textId="77777777">
        <w:tc>
          <w:tcPr>
            <w:tcW w:w="4508" w:type="dxa"/>
          </w:tcPr>
          <w:p w:rsidRPr="00711573" w:rsidR="00711573" w:rsidP="001A4583" w:rsidRDefault="00711573" w14:paraId="12E3CF9F" w14:textId="77777777">
            <w:pPr>
              <w:rPr>
                <w:color w:val="000000" w:themeColor="text1"/>
              </w:rPr>
            </w:pPr>
            <w:r w:rsidRPr="00711573">
              <w:rPr>
                <w:color w:val="000000" w:themeColor="text1"/>
              </w:rPr>
              <w:t>Date of Project Completion (DD/MM/YYYY)</w:t>
            </w:r>
          </w:p>
        </w:tc>
        <w:tc>
          <w:tcPr>
            <w:tcW w:w="4508" w:type="dxa"/>
          </w:tcPr>
          <w:p w:rsidR="00711573" w:rsidP="001A4583" w:rsidRDefault="00711573" w14:paraId="48A0B837" w14:textId="77777777"/>
        </w:tc>
      </w:tr>
      <w:tr w:rsidR="00711573" w:rsidTr="001A4583" w14:paraId="01A42E8A" w14:textId="77777777">
        <w:tc>
          <w:tcPr>
            <w:tcW w:w="4508" w:type="dxa"/>
          </w:tcPr>
          <w:p w:rsidRPr="00711573" w:rsidR="00711573" w:rsidP="001A4583" w:rsidRDefault="00711573" w14:paraId="089BA4B9" w14:textId="77777777">
            <w:pPr>
              <w:rPr>
                <w:color w:val="000000" w:themeColor="text1"/>
              </w:rPr>
            </w:pPr>
            <w:r w:rsidRPr="00711573">
              <w:rPr>
                <w:color w:val="000000" w:themeColor="text1"/>
              </w:rPr>
              <w:t>Date of Project Occupation (DD/MM/YYYY)</w:t>
            </w:r>
          </w:p>
        </w:tc>
        <w:tc>
          <w:tcPr>
            <w:tcW w:w="4508" w:type="dxa"/>
          </w:tcPr>
          <w:p w:rsidR="00711573" w:rsidP="001A4583" w:rsidRDefault="00711573" w14:paraId="560B1151" w14:textId="77777777"/>
        </w:tc>
      </w:tr>
      <w:tr w:rsidR="00711573" w:rsidTr="001A4583" w14:paraId="4F754C65" w14:textId="77777777">
        <w:tc>
          <w:tcPr>
            <w:tcW w:w="4508" w:type="dxa"/>
          </w:tcPr>
          <w:p w:rsidRPr="00711573" w:rsidR="00711573" w:rsidP="001A4583" w:rsidRDefault="00711573" w14:paraId="129A1D02" w14:textId="77777777">
            <w:pPr>
              <w:rPr>
                <w:color w:val="000000" w:themeColor="text1"/>
              </w:rPr>
            </w:pPr>
            <w:r w:rsidRPr="00711573">
              <w:rPr>
                <w:color w:val="000000" w:themeColor="text1"/>
              </w:rPr>
              <w:t xml:space="preserve">Reason for nomination: (please include evidence with facts and figures including any social value, sustainability or community impacts). </w:t>
            </w:r>
          </w:p>
          <w:p w:rsidR="00711573" w:rsidP="001A4583" w:rsidRDefault="00711573" w14:paraId="3D578409" w14:textId="77777777"/>
          <w:p w:rsidR="00711573" w:rsidP="001A4583" w:rsidRDefault="00711573" w14:paraId="617115FC" w14:textId="77777777"/>
          <w:p w:rsidR="00711573" w:rsidP="001A4583" w:rsidRDefault="00711573" w14:paraId="4A655C6F" w14:textId="77777777"/>
          <w:p w:rsidR="00711573" w:rsidP="001A4583" w:rsidRDefault="00711573" w14:paraId="2D97D9C7" w14:textId="77777777"/>
          <w:p w:rsidR="00711573" w:rsidP="001A4583" w:rsidRDefault="00711573" w14:paraId="358A7DC3" w14:textId="77777777"/>
          <w:p w:rsidR="00711573" w:rsidP="001A4583" w:rsidRDefault="00711573" w14:paraId="1D076CD8" w14:textId="77777777"/>
          <w:p w:rsidR="00711573" w:rsidP="001A4583" w:rsidRDefault="00711573" w14:paraId="40E76D7D" w14:textId="77777777"/>
          <w:p w:rsidR="00711573" w:rsidP="001A4583" w:rsidRDefault="00711573" w14:paraId="09603825" w14:textId="77777777"/>
          <w:p w:rsidR="00711573" w:rsidP="001A4583" w:rsidRDefault="00711573" w14:paraId="4D64DDA8" w14:textId="77777777"/>
          <w:p w:rsidR="00B712EA" w:rsidP="001A4583" w:rsidRDefault="00B712EA" w14:paraId="5A54E162" w14:textId="77777777"/>
          <w:p w:rsidR="00B712EA" w:rsidP="001A4583" w:rsidRDefault="00B712EA" w14:paraId="0301EE86" w14:textId="77777777"/>
          <w:p w:rsidR="00B712EA" w:rsidP="001A4583" w:rsidRDefault="00B712EA" w14:paraId="3046E64D" w14:textId="77777777"/>
          <w:p w:rsidR="00B712EA" w:rsidP="001A4583" w:rsidRDefault="00B712EA" w14:paraId="679AB39E" w14:textId="77777777"/>
          <w:p w:rsidR="00711573" w:rsidP="001A4583" w:rsidRDefault="00711573" w14:paraId="319845FB" w14:textId="77777777"/>
        </w:tc>
        <w:tc>
          <w:tcPr>
            <w:tcW w:w="4508" w:type="dxa"/>
          </w:tcPr>
          <w:p w:rsidR="00711573" w:rsidP="001A4583" w:rsidRDefault="00711573" w14:paraId="39C180C1" w14:textId="77777777"/>
        </w:tc>
      </w:tr>
      <w:tr w:rsidR="00711573" w:rsidTr="001A4583" w14:paraId="35DD2ACE" w14:textId="77777777">
        <w:tc>
          <w:tcPr>
            <w:tcW w:w="4508" w:type="dxa"/>
          </w:tcPr>
          <w:p w:rsidR="00711573" w:rsidP="001A4583" w:rsidRDefault="00711573" w14:paraId="6200A830" w14:textId="5743DEF0">
            <w:r>
              <w:lastRenderedPageBreak/>
              <w:t>Nominee Company Name:</w:t>
            </w:r>
          </w:p>
        </w:tc>
        <w:tc>
          <w:tcPr>
            <w:tcW w:w="4508" w:type="dxa"/>
          </w:tcPr>
          <w:p w:rsidR="00711573" w:rsidP="001A4583" w:rsidRDefault="00711573" w14:paraId="4E41300C" w14:textId="77777777"/>
        </w:tc>
      </w:tr>
      <w:tr w:rsidR="00711573" w:rsidTr="001A4583" w14:paraId="57D9AA5B" w14:textId="77777777">
        <w:tc>
          <w:tcPr>
            <w:tcW w:w="4508" w:type="dxa"/>
          </w:tcPr>
          <w:p w:rsidR="00711573" w:rsidP="001A4583" w:rsidRDefault="00711573" w14:paraId="00BFF0A4" w14:textId="77777777">
            <w:r>
              <w:t>Nominee Email Address:</w:t>
            </w:r>
          </w:p>
        </w:tc>
        <w:tc>
          <w:tcPr>
            <w:tcW w:w="4508" w:type="dxa"/>
          </w:tcPr>
          <w:p w:rsidR="00711573" w:rsidP="001A4583" w:rsidRDefault="00711573" w14:paraId="5E7F61D9" w14:textId="77777777"/>
        </w:tc>
      </w:tr>
      <w:tr w:rsidR="00711573" w:rsidTr="001A4583" w14:paraId="5C5256F9" w14:textId="77777777">
        <w:tc>
          <w:tcPr>
            <w:tcW w:w="4508" w:type="dxa"/>
          </w:tcPr>
          <w:p w:rsidR="00711573" w:rsidP="001A4583" w:rsidRDefault="00711573" w14:paraId="54695945" w14:textId="77777777">
            <w:r>
              <w:t>Nominee Phone Number:</w:t>
            </w:r>
          </w:p>
        </w:tc>
        <w:tc>
          <w:tcPr>
            <w:tcW w:w="4508" w:type="dxa"/>
          </w:tcPr>
          <w:p w:rsidR="00711573" w:rsidP="001A4583" w:rsidRDefault="00711573" w14:paraId="6892A1B4" w14:textId="77777777"/>
        </w:tc>
      </w:tr>
      <w:tr w:rsidR="00711573" w:rsidTr="001A4583" w14:paraId="09023BC8" w14:textId="77777777">
        <w:tc>
          <w:tcPr>
            <w:tcW w:w="4508" w:type="dxa"/>
          </w:tcPr>
          <w:p w:rsidRPr="00977EFA" w:rsidR="00711573" w:rsidP="001A4583" w:rsidRDefault="00711573" w14:paraId="1F3B4314" w14:textId="77777777">
            <w:pPr>
              <w:rPr>
                <w:color w:val="000000" w:themeColor="text1"/>
              </w:rPr>
            </w:pPr>
            <w:r w:rsidRPr="00977EFA">
              <w:rPr>
                <w:color w:val="000000" w:themeColor="text1"/>
              </w:rPr>
              <w:t xml:space="preserve">Project Construction Cost: </w:t>
            </w:r>
          </w:p>
        </w:tc>
        <w:tc>
          <w:tcPr>
            <w:tcW w:w="4508" w:type="dxa"/>
          </w:tcPr>
          <w:p w:rsidR="00711573" w:rsidP="001A4583" w:rsidRDefault="00711573" w14:paraId="3F891548" w14:textId="77777777"/>
        </w:tc>
      </w:tr>
      <w:tr w:rsidR="00711573" w:rsidTr="001A4583" w14:paraId="05A243A5" w14:textId="77777777">
        <w:tc>
          <w:tcPr>
            <w:tcW w:w="4508" w:type="dxa"/>
          </w:tcPr>
          <w:p w:rsidRPr="00977EFA" w:rsidR="00711573" w:rsidP="001A4583" w:rsidRDefault="00711573" w14:paraId="35BC2C37" w14:textId="77777777">
            <w:pPr>
              <w:rPr>
                <w:color w:val="000000" w:themeColor="text1"/>
              </w:rPr>
            </w:pPr>
            <w:r w:rsidRPr="00977EFA">
              <w:rPr>
                <w:color w:val="000000" w:themeColor="text1"/>
              </w:rPr>
              <w:t xml:space="preserve">Project Contractor: </w:t>
            </w:r>
          </w:p>
        </w:tc>
        <w:tc>
          <w:tcPr>
            <w:tcW w:w="4508" w:type="dxa"/>
          </w:tcPr>
          <w:p w:rsidR="00711573" w:rsidP="001A4583" w:rsidRDefault="00711573" w14:paraId="0EF91B8A" w14:textId="77777777"/>
        </w:tc>
      </w:tr>
      <w:tr w:rsidR="00711573" w:rsidTr="001A4583" w14:paraId="4E9DA226" w14:textId="77777777">
        <w:tc>
          <w:tcPr>
            <w:tcW w:w="4508" w:type="dxa"/>
          </w:tcPr>
          <w:p w:rsidRPr="00977EFA" w:rsidR="00711573" w:rsidP="001A4583" w:rsidRDefault="00711573" w14:paraId="3D09C17F" w14:textId="77777777">
            <w:pPr>
              <w:rPr>
                <w:color w:val="000000" w:themeColor="text1"/>
              </w:rPr>
            </w:pPr>
            <w:r w:rsidRPr="00977EFA">
              <w:rPr>
                <w:color w:val="000000" w:themeColor="text1"/>
              </w:rPr>
              <w:t xml:space="preserve">Project Design Consultants: </w:t>
            </w:r>
          </w:p>
        </w:tc>
        <w:tc>
          <w:tcPr>
            <w:tcW w:w="4508" w:type="dxa"/>
          </w:tcPr>
          <w:p w:rsidR="00711573" w:rsidP="001A4583" w:rsidRDefault="00711573" w14:paraId="3A50F396" w14:textId="77777777"/>
        </w:tc>
      </w:tr>
      <w:tr w:rsidR="00711573" w:rsidTr="001A4583" w14:paraId="2FCB2EB7" w14:textId="77777777">
        <w:tc>
          <w:tcPr>
            <w:tcW w:w="4508" w:type="dxa"/>
          </w:tcPr>
          <w:p w:rsidRPr="00977EFA" w:rsidR="00711573" w:rsidP="001A4583" w:rsidRDefault="00711573" w14:paraId="106271C9" w14:textId="77777777">
            <w:pPr>
              <w:rPr>
                <w:color w:val="000000" w:themeColor="text1"/>
              </w:rPr>
            </w:pPr>
            <w:r w:rsidRPr="00977EFA">
              <w:rPr>
                <w:color w:val="000000" w:themeColor="text1"/>
              </w:rPr>
              <w:t xml:space="preserve">Project Client Name: </w:t>
            </w:r>
          </w:p>
        </w:tc>
        <w:tc>
          <w:tcPr>
            <w:tcW w:w="4508" w:type="dxa"/>
          </w:tcPr>
          <w:p w:rsidR="00711573" w:rsidP="001A4583" w:rsidRDefault="00711573" w14:paraId="2BB3E7AA" w14:textId="77777777"/>
        </w:tc>
      </w:tr>
      <w:tr w:rsidR="00711573" w:rsidTr="001A4583" w14:paraId="16F5919B" w14:textId="77777777">
        <w:tc>
          <w:tcPr>
            <w:tcW w:w="4508" w:type="dxa"/>
          </w:tcPr>
          <w:p w:rsidR="00711573" w:rsidP="001A4583" w:rsidRDefault="00711573" w14:paraId="20CBE0AC" w14:textId="77777777">
            <w:r>
              <w:t>Anything else you would like to add</w:t>
            </w:r>
          </w:p>
        </w:tc>
        <w:tc>
          <w:tcPr>
            <w:tcW w:w="4508" w:type="dxa"/>
          </w:tcPr>
          <w:p w:rsidR="00711573" w:rsidP="001A4583" w:rsidRDefault="00711573" w14:paraId="4876F72F" w14:textId="77777777"/>
        </w:tc>
      </w:tr>
      <w:tr w:rsidR="00711573" w:rsidTr="001A4583" w14:paraId="22725343" w14:textId="77777777">
        <w:tc>
          <w:tcPr>
            <w:tcW w:w="4508" w:type="dxa"/>
          </w:tcPr>
          <w:p w:rsidR="00711573" w:rsidP="001A4583" w:rsidRDefault="00711573" w14:paraId="65DF9E61" w14:textId="77777777">
            <w:r>
              <w:t>Nominator Contact Details (if different to nominee)</w:t>
            </w:r>
          </w:p>
          <w:p w:rsidR="00711573" w:rsidP="001A4583" w:rsidRDefault="00711573" w14:paraId="4ECBDC7C" w14:textId="77777777">
            <w:r>
              <w:t>Please include name, Company name, contact number and email</w:t>
            </w:r>
          </w:p>
        </w:tc>
        <w:tc>
          <w:tcPr>
            <w:tcW w:w="4508" w:type="dxa"/>
          </w:tcPr>
          <w:p w:rsidR="00711573" w:rsidP="001A4583" w:rsidRDefault="00711573" w14:paraId="7DD65470" w14:textId="77777777"/>
        </w:tc>
      </w:tr>
      <w:tr w:rsidR="00711573" w:rsidTr="001A4583" w14:paraId="76BD7D49" w14:textId="77777777">
        <w:tc>
          <w:tcPr>
            <w:tcW w:w="4508" w:type="dxa"/>
          </w:tcPr>
          <w:p w:rsidR="00711573" w:rsidP="001A4583" w:rsidRDefault="00711573" w14:paraId="16F0ED83" w14:textId="77777777">
            <w:r w:rsidRPr="008E4834">
              <w:t>Supporting Documents attached:</w:t>
            </w:r>
          </w:p>
        </w:tc>
        <w:tc>
          <w:tcPr>
            <w:tcW w:w="4508" w:type="dxa"/>
          </w:tcPr>
          <w:p w:rsidR="00711573" w:rsidP="001A4583" w:rsidRDefault="00711573" w14:paraId="33D46899" w14:textId="77777777">
            <w:r w:rsidRPr="008E4834">
              <w:t>Yes/No</w:t>
            </w:r>
          </w:p>
        </w:tc>
      </w:tr>
    </w:tbl>
    <w:p w:rsidRPr="006434AE" w:rsidR="009C4D10" w:rsidP="008C6EA7" w:rsidRDefault="009C4D10" w14:paraId="585F112B" w14:textId="77777777">
      <w:pPr>
        <w:pStyle w:val="NoSpacing"/>
        <w:rPr>
          <w:color w:val="000000" w:themeColor="text1"/>
        </w:rPr>
      </w:pPr>
    </w:p>
    <w:p w:rsidRPr="006434AE" w:rsidR="006434AE" w:rsidP="006434AE" w:rsidRDefault="006434AE" w14:paraId="46B30D29" w14:textId="77777777">
      <w:pPr>
        <w:rPr>
          <w:color w:val="000000" w:themeColor="text1"/>
          <w:u w:val="single"/>
        </w:rPr>
      </w:pPr>
      <w:r w:rsidRPr="006434AE">
        <w:rPr>
          <w:color w:val="000000" w:themeColor="text1"/>
          <w:u w:val="single"/>
        </w:rPr>
        <w:t>Images</w:t>
      </w:r>
    </w:p>
    <w:p w:rsidRPr="006434AE" w:rsidR="006434AE" w:rsidP="006434AE" w:rsidRDefault="006434AE" w14:paraId="5E0CC359" w14:textId="27019959">
      <w:pPr>
        <w:rPr>
          <w:color w:val="000000" w:themeColor="text1"/>
        </w:rPr>
      </w:pPr>
      <w:r w:rsidRPr="006434AE">
        <w:rPr>
          <w:color w:val="000000" w:themeColor="text1"/>
        </w:rPr>
        <w:t>Please include photographs as part of your submission. Maximum of 10 photographs</w:t>
      </w:r>
      <w:r w:rsidR="00EA1994">
        <w:rPr>
          <w:color w:val="000000" w:themeColor="text1"/>
        </w:rPr>
        <w:t xml:space="preserve">, </w:t>
      </w:r>
    </w:p>
    <w:p w:rsidRPr="006434AE" w:rsidR="006434AE" w:rsidP="006434AE" w:rsidRDefault="006434AE" w14:paraId="2AAF04ED" w14:textId="77777777">
      <w:pPr>
        <w:rPr>
          <w:color w:val="000000" w:themeColor="text1"/>
        </w:rPr>
      </w:pPr>
      <w:r w:rsidRPr="006434AE">
        <w:rPr>
          <w:color w:val="000000" w:themeColor="text1"/>
        </w:rPr>
        <w:t xml:space="preserve">Images should be a mixture of external and internal shots of the project. These images are used for judging purposes and should convey the way in which the project relates to its context. We advise both wide shots and close-ups and, if possible, show the building in use. </w:t>
      </w:r>
    </w:p>
    <w:p w:rsidRPr="006434AE" w:rsidR="006434AE" w:rsidP="006434AE" w:rsidRDefault="006434AE" w14:paraId="175CB88A" w14:textId="77777777">
      <w:pPr>
        <w:rPr>
          <w:color w:val="000000" w:themeColor="text1"/>
          <w:u w:val="single"/>
        </w:rPr>
      </w:pPr>
      <w:r w:rsidRPr="006434AE">
        <w:rPr>
          <w:color w:val="000000" w:themeColor="text1"/>
          <w:u w:val="single"/>
        </w:rPr>
        <w:t>Drawings</w:t>
      </w:r>
    </w:p>
    <w:p w:rsidRPr="002F5620" w:rsidR="00E76373" w:rsidP="002F5620" w:rsidRDefault="006434AE" w14:paraId="2CF7F7D0" w14:textId="2B9DC21F">
      <w:pPr>
        <w:rPr>
          <w:color w:val="000000" w:themeColor="text1"/>
        </w:rPr>
      </w:pPr>
      <w:r w:rsidRPr="006434AE">
        <w:rPr>
          <w:color w:val="000000" w:themeColor="text1"/>
        </w:rPr>
        <w:t xml:space="preserve">It is helpful to include a location plan, site plan, ground floor plan, typical floor plan, and sections of the building.  </w:t>
      </w:r>
    </w:p>
    <w:sectPr w:rsidRPr="002F5620" w:rsidR="00E76373" w:rsidSect="00B712EA">
      <w:pgSz w:w="11906" w:h="16838" w:orient="portrait"/>
      <w:pgMar w:top="284" w:right="1440"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5573A" w:rsidP="00B43C77" w:rsidRDefault="0065573A" w14:paraId="236CC476" w14:textId="77777777">
      <w:pPr>
        <w:spacing w:after="0" w:line="240" w:lineRule="auto"/>
      </w:pPr>
      <w:r>
        <w:separator/>
      </w:r>
    </w:p>
  </w:endnote>
  <w:endnote w:type="continuationSeparator" w:id="0">
    <w:p w:rsidR="0065573A" w:rsidP="00B43C77" w:rsidRDefault="0065573A" w14:paraId="55D9E55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5573A" w:rsidP="00B43C77" w:rsidRDefault="0065573A" w14:paraId="07790AFE" w14:textId="77777777">
      <w:pPr>
        <w:spacing w:after="0" w:line="240" w:lineRule="auto"/>
      </w:pPr>
      <w:r>
        <w:separator/>
      </w:r>
    </w:p>
  </w:footnote>
  <w:footnote w:type="continuationSeparator" w:id="0">
    <w:p w:rsidR="0065573A" w:rsidP="00B43C77" w:rsidRDefault="0065573A" w14:paraId="33FA7F5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B4C7A"/>
    <w:multiLevelType w:val="multilevel"/>
    <w:tmpl w:val="6D20F9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40A662B8"/>
    <w:multiLevelType w:val="multilevel"/>
    <w:tmpl w:val="D1F072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674C2486"/>
    <w:multiLevelType w:val="hybridMultilevel"/>
    <w:tmpl w:val="BBEA7B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312053698">
    <w:abstractNumId w:val="1"/>
  </w:num>
  <w:num w:numId="2" w16cid:durableId="1848671746">
    <w:abstractNumId w:val="2"/>
  </w:num>
  <w:num w:numId="3" w16cid:durableId="162359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LcwsDQ0MjQwMzZT0lEKTi0uzszPAykwNK0FALyR9mUtAAAA"/>
  </w:docVars>
  <w:rsids>
    <w:rsidRoot w:val="00FF734F"/>
    <w:rsid w:val="00006AD9"/>
    <w:rsid w:val="00030BE5"/>
    <w:rsid w:val="0004618C"/>
    <w:rsid w:val="00047609"/>
    <w:rsid w:val="00053090"/>
    <w:rsid w:val="00075EBC"/>
    <w:rsid w:val="00083468"/>
    <w:rsid w:val="00091861"/>
    <w:rsid w:val="00092A41"/>
    <w:rsid w:val="000951AF"/>
    <w:rsid w:val="00095426"/>
    <w:rsid w:val="000A1EEB"/>
    <w:rsid w:val="000C78BF"/>
    <w:rsid w:val="001462F8"/>
    <w:rsid w:val="00171003"/>
    <w:rsid w:val="001D4A33"/>
    <w:rsid w:val="001E6D0B"/>
    <w:rsid w:val="00202FEC"/>
    <w:rsid w:val="002119CD"/>
    <w:rsid w:val="00225208"/>
    <w:rsid w:val="0023491E"/>
    <w:rsid w:val="00240457"/>
    <w:rsid w:val="00274C33"/>
    <w:rsid w:val="00292D1A"/>
    <w:rsid w:val="002A4931"/>
    <w:rsid w:val="002A7DA3"/>
    <w:rsid w:val="002E7AF8"/>
    <w:rsid w:val="002F07CC"/>
    <w:rsid w:val="002F5620"/>
    <w:rsid w:val="00320BC2"/>
    <w:rsid w:val="0032315E"/>
    <w:rsid w:val="00325D19"/>
    <w:rsid w:val="0034337A"/>
    <w:rsid w:val="00346818"/>
    <w:rsid w:val="00353F71"/>
    <w:rsid w:val="003564B1"/>
    <w:rsid w:val="00362108"/>
    <w:rsid w:val="003D7225"/>
    <w:rsid w:val="003E1325"/>
    <w:rsid w:val="004906AF"/>
    <w:rsid w:val="0049394E"/>
    <w:rsid w:val="004B6B35"/>
    <w:rsid w:val="004C21FC"/>
    <w:rsid w:val="004E59E5"/>
    <w:rsid w:val="00500FE2"/>
    <w:rsid w:val="005134F4"/>
    <w:rsid w:val="005168A6"/>
    <w:rsid w:val="00530CC0"/>
    <w:rsid w:val="00536F06"/>
    <w:rsid w:val="00544D84"/>
    <w:rsid w:val="00561608"/>
    <w:rsid w:val="005770A6"/>
    <w:rsid w:val="005B1D72"/>
    <w:rsid w:val="005C4DCB"/>
    <w:rsid w:val="005C7E71"/>
    <w:rsid w:val="005E564D"/>
    <w:rsid w:val="005F1D34"/>
    <w:rsid w:val="00601EE7"/>
    <w:rsid w:val="006144E4"/>
    <w:rsid w:val="00614936"/>
    <w:rsid w:val="006434AE"/>
    <w:rsid w:val="00651FA0"/>
    <w:rsid w:val="0065573A"/>
    <w:rsid w:val="00683D6D"/>
    <w:rsid w:val="00687709"/>
    <w:rsid w:val="00692F13"/>
    <w:rsid w:val="006B0ECE"/>
    <w:rsid w:val="006B2295"/>
    <w:rsid w:val="006C2BB0"/>
    <w:rsid w:val="006E025E"/>
    <w:rsid w:val="006E06C2"/>
    <w:rsid w:val="006E0A21"/>
    <w:rsid w:val="006E3B1B"/>
    <w:rsid w:val="00711573"/>
    <w:rsid w:val="00715842"/>
    <w:rsid w:val="00735819"/>
    <w:rsid w:val="00750A7F"/>
    <w:rsid w:val="007672EB"/>
    <w:rsid w:val="00771401"/>
    <w:rsid w:val="007B01ED"/>
    <w:rsid w:val="007E340C"/>
    <w:rsid w:val="007F410B"/>
    <w:rsid w:val="007F5FBD"/>
    <w:rsid w:val="00805734"/>
    <w:rsid w:val="00817349"/>
    <w:rsid w:val="00820714"/>
    <w:rsid w:val="0082466C"/>
    <w:rsid w:val="00836B32"/>
    <w:rsid w:val="00844351"/>
    <w:rsid w:val="00860545"/>
    <w:rsid w:val="00861BBD"/>
    <w:rsid w:val="00863732"/>
    <w:rsid w:val="00863749"/>
    <w:rsid w:val="0086503A"/>
    <w:rsid w:val="008878A5"/>
    <w:rsid w:val="008927BA"/>
    <w:rsid w:val="008950D2"/>
    <w:rsid w:val="008C6EA7"/>
    <w:rsid w:val="008E0552"/>
    <w:rsid w:val="008E4834"/>
    <w:rsid w:val="008F5C50"/>
    <w:rsid w:val="0092044D"/>
    <w:rsid w:val="009335BE"/>
    <w:rsid w:val="009438E1"/>
    <w:rsid w:val="0095752F"/>
    <w:rsid w:val="00977EFA"/>
    <w:rsid w:val="009A3F33"/>
    <w:rsid w:val="009B20C5"/>
    <w:rsid w:val="009C4D10"/>
    <w:rsid w:val="009C54FA"/>
    <w:rsid w:val="009C686B"/>
    <w:rsid w:val="00A225EC"/>
    <w:rsid w:val="00A25C8B"/>
    <w:rsid w:val="00A304CB"/>
    <w:rsid w:val="00A56283"/>
    <w:rsid w:val="00A62C9B"/>
    <w:rsid w:val="00AA68BC"/>
    <w:rsid w:val="00AD70B9"/>
    <w:rsid w:val="00AF6214"/>
    <w:rsid w:val="00B02CA8"/>
    <w:rsid w:val="00B052EC"/>
    <w:rsid w:val="00B20F3D"/>
    <w:rsid w:val="00B2432A"/>
    <w:rsid w:val="00B407A7"/>
    <w:rsid w:val="00B43C77"/>
    <w:rsid w:val="00B448C2"/>
    <w:rsid w:val="00B60A89"/>
    <w:rsid w:val="00B712EA"/>
    <w:rsid w:val="00B7691A"/>
    <w:rsid w:val="00B934DA"/>
    <w:rsid w:val="00BB5D4A"/>
    <w:rsid w:val="00BF56B7"/>
    <w:rsid w:val="00C0370B"/>
    <w:rsid w:val="00C352D9"/>
    <w:rsid w:val="00C42F64"/>
    <w:rsid w:val="00C67840"/>
    <w:rsid w:val="00C81AE5"/>
    <w:rsid w:val="00C92EFC"/>
    <w:rsid w:val="00C93FFD"/>
    <w:rsid w:val="00CA3490"/>
    <w:rsid w:val="00CB4C4D"/>
    <w:rsid w:val="00CB624D"/>
    <w:rsid w:val="00CC032E"/>
    <w:rsid w:val="00CC60E5"/>
    <w:rsid w:val="00CE56EE"/>
    <w:rsid w:val="00CF0DDF"/>
    <w:rsid w:val="00CF3594"/>
    <w:rsid w:val="00D3199C"/>
    <w:rsid w:val="00D31B9E"/>
    <w:rsid w:val="00D45E7F"/>
    <w:rsid w:val="00D46DC1"/>
    <w:rsid w:val="00D65892"/>
    <w:rsid w:val="00D84C83"/>
    <w:rsid w:val="00DD0D99"/>
    <w:rsid w:val="00DD4A84"/>
    <w:rsid w:val="00DF6A6F"/>
    <w:rsid w:val="00E148BF"/>
    <w:rsid w:val="00E42EE2"/>
    <w:rsid w:val="00E70143"/>
    <w:rsid w:val="00E76373"/>
    <w:rsid w:val="00EA1994"/>
    <w:rsid w:val="00EA5604"/>
    <w:rsid w:val="00EC2D09"/>
    <w:rsid w:val="00EC583E"/>
    <w:rsid w:val="00ED716D"/>
    <w:rsid w:val="00EE79F7"/>
    <w:rsid w:val="00F13094"/>
    <w:rsid w:val="00F20AF7"/>
    <w:rsid w:val="00F3238D"/>
    <w:rsid w:val="00F36204"/>
    <w:rsid w:val="00F613B3"/>
    <w:rsid w:val="00F70EF0"/>
    <w:rsid w:val="00F75291"/>
    <w:rsid w:val="00F76199"/>
    <w:rsid w:val="00F96A6B"/>
    <w:rsid w:val="00FA3503"/>
    <w:rsid w:val="00FB6CBD"/>
    <w:rsid w:val="00FD36D4"/>
    <w:rsid w:val="00FE547B"/>
    <w:rsid w:val="00FE73F1"/>
    <w:rsid w:val="00FF734F"/>
    <w:rsid w:val="056DF505"/>
    <w:rsid w:val="0DA7C347"/>
    <w:rsid w:val="15092200"/>
    <w:rsid w:val="176A3034"/>
    <w:rsid w:val="34609BA2"/>
    <w:rsid w:val="39AEC823"/>
    <w:rsid w:val="3A998DC9"/>
    <w:rsid w:val="465ED398"/>
    <w:rsid w:val="4755A105"/>
    <w:rsid w:val="4E77DB43"/>
    <w:rsid w:val="73979A9F"/>
    <w:rsid w:val="7D7639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9E1C3"/>
  <w15:chartTrackingRefBased/>
  <w15:docId w15:val="{D559C914-8BAD-425C-8FC7-202DC930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FF734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771401"/>
    <w:pPr>
      <w:spacing w:after="0" w:line="240" w:lineRule="auto"/>
    </w:pPr>
  </w:style>
  <w:style w:type="paragraph" w:styleId="Header">
    <w:name w:val="header"/>
    <w:basedOn w:val="Normal"/>
    <w:link w:val="HeaderChar"/>
    <w:uiPriority w:val="99"/>
    <w:unhideWhenUsed/>
    <w:rsid w:val="00B43C77"/>
    <w:pPr>
      <w:tabs>
        <w:tab w:val="center" w:pos="4513"/>
        <w:tab w:val="right" w:pos="9026"/>
      </w:tabs>
      <w:spacing w:after="0" w:line="240" w:lineRule="auto"/>
    </w:pPr>
  </w:style>
  <w:style w:type="character" w:styleId="HeaderChar" w:customStyle="1">
    <w:name w:val="Header Char"/>
    <w:basedOn w:val="DefaultParagraphFont"/>
    <w:link w:val="Header"/>
    <w:uiPriority w:val="99"/>
    <w:rsid w:val="00B43C77"/>
  </w:style>
  <w:style w:type="paragraph" w:styleId="Footer">
    <w:name w:val="footer"/>
    <w:basedOn w:val="Normal"/>
    <w:link w:val="FooterChar"/>
    <w:uiPriority w:val="99"/>
    <w:unhideWhenUsed/>
    <w:rsid w:val="00B43C77"/>
    <w:pPr>
      <w:tabs>
        <w:tab w:val="center" w:pos="4513"/>
        <w:tab w:val="right" w:pos="9026"/>
      </w:tabs>
      <w:spacing w:after="0" w:line="240" w:lineRule="auto"/>
    </w:pPr>
  </w:style>
  <w:style w:type="character" w:styleId="FooterChar" w:customStyle="1">
    <w:name w:val="Footer Char"/>
    <w:basedOn w:val="DefaultParagraphFont"/>
    <w:link w:val="Footer"/>
    <w:uiPriority w:val="99"/>
    <w:rsid w:val="00B43C77"/>
  </w:style>
  <w:style w:type="paragraph" w:styleId="Revision">
    <w:name w:val="Revision"/>
    <w:hidden/>
    <w:uiPriority w:val="99"/>
    <w:semiHidden/>
    <w:rsid w:val="00EE79F7"/>
    <w:pPr>
      <w:spacing w:after="0" w:line="240" w:lineRule="auto"/>
    </w:pPr>
  </w:style>
  <w:style w:type="character" w:styleId="Strong">
    <w:name w:val="Strong"/>
    <w:basedOn w:val="DefaultParagraphFont"/>
    <w:uiPriority w:val="22"/>
    <w:qFormat/>
    <w:rsid w:val="00861BBD"/>
    <w:rPr>
      <w:b/>
      <w:bCs/>
    </w:rPr>
  </w:style>
  <w:style w:type="paragraph" w:styleId="NormalWeb">
    <w:name w:val="Normal (Web)"/>
    <w:basedOn w:val="Normal"/>
    <w:uiPriority w:val="99"/>
    <w:unhideWhenUsed/>
    <w:rsid w:val="00B02CA8"/>
    <w:pPr>
      <w:spacing w:before="100" w:beforeAutospacing="1" w:after="100" w:afterAutospacing="1" w:line="240" w:lineRule="auto"/>
    </w:pPr>
    <w:rPr>
      <w:rFonts w:ascii="Times New Roman" w:hAnsi="Times New Roman" w:eastAsia="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7617298">
      <w:bodyDiv w:val="1"/>
      <w:marLeft w:val="0"/>
      <w:marRight w:val="0"/>
      <w:marTop w:val="0"/>
      <w:marBottom w:val="0"/>
      <w:divBdr>
        <w:top w:val="none" w:sz="0" w:space="0" w:color="auto"/>
        <w:left w:val="none" w:sz="0" w:space="0" w:color="auto"/>
        <w:bottom w:val="none" w:sz="0" w:space="0" w:color="auto"/>
        <w:right w:val="none" w:sz="0" w:space="0" w:color="auto"/>
      </w:divBdr>
    </w:div>
    <w:div w:id="1047031297">
      <w:bodyDiv w:val="1"/>
      <w:marLeft w:val="0"/>
      <w:marRight w:val="0"/>
      <w:marTop w:val="0"/>
      <w:marBottom w:val="0"/>
      <w:divBdr>
        <w:top w:val="none" w:sz="0" w:space="0" w:color="auto"/>
        <w:left w:val="none" w:sz="0" w:space="0" w:color="auto"/>
        <w:bottom w:val="none" w:sz="0" w:space="0" w:color="auto"/>
        <w:right w:val="none" w:sz="0" w:space="0" w:color="auto"/>
      </w:divBdr>
    </w:div>
    <w:div w:id="1293242876">
      <w:bodyDiv w:val="1"/>
      <w:marLeft w:val="0"/>
      <w:marRight w:val="0"/>
      <w:marTop w:val="0"/>
      <w:marBottom w:val="0"/>
      <w:divBdr>
        <w:top w:val="none" w:sz="0" w:space="0" w:color="auto"/>
        <w:left w:val="none" w:sz="0" w:space="0" w:color="auto"/>
        <w:bottom w:val="none" w:sz="0" w:space="0" w:color="auto"/>
        <w:right w:val="none" w:sz="0" w:space="0" w:color="auto"/>
      </w:divBdr>
    </w:div>
    <w:div w:id="1634599920">
      <w:bodyDiv w:val="1"/>
      <w:marLeft w:val="0"/>
      <w:marRight w:val="0"/>
      <w:marTop w:val="0"/>
      <w:marBottom w:val="0"/>
      <w:divBdr>
        <w:top w:val="none" w:sz="0" w:space="0" w:color="auto"/>
        <w:left w:val="none" w:sz="0" w:space="0" w:color="auto"/>
        <w:bottom w:val="none" w:sz="0" w:space="0" w:color="auto"/>
        <w:right w:val="none" w:sz="0" w:space="0" w:color="auto"/>
      </w:divBdr>
      <w:divsChild>
        <w:div w:id="1310095958">
          <w:marLeft w:val="0"/>
          <w:marRight w:val="0"/>
          <w:marTop w:val="0"/>
          <w:marBottom w:val="0"/>
          <w:divBdr>
            <w:top w:val="none" w:sz="0" w:space="0" w:color="auto"/>
            <w:left w:val="none" w:sz="0" w:space="0" w:color="auto"/>
            <w:bottom w:val="none" w:sz="0" w:space="0" w:color="auto"/>
            <w:right w:val="none" w:sz="0" w:space="0" w:color="auto"/>
          </w:divBdr>
          <w:divsChild>
            <w:div w:id="15874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5691">
      <w:bodyDiv w:val="1"/>
      <w:marLeft w:val="0"/>
      <w:marRight w:val="0"/>
      <w:marTop w:val="0"/>
      <w:marBottom w:val="0"/>
      <w:divBdr>
        <w:top w:val="none" w:sz="0" w:space="0" w:color="auto"/>
        <w:left w:val="none" w:sz="0" w:space="0" w:color="auto"/>
        <w:bottom w:val="none" w:sz="0" w:space="0" w:color="auto"/>
        <w:right w:val="none" w:sz="0" w:space="0" w:color="auto"/>
      </w:divBdr>
    </w:div>
    <w:div w:id="1821851305">
      <w:bodyDiv w:val="1"/>
      <w:marLeft w:val="0"/>
      <w:marRight w:val="0"/>
      <w:marTop w:val="0"/>
      <w:marBottom w:val="0"/>
      <w:divBdr>
        <w:top w:val="none" w:sz="0" w:space="0" w:color="auto"/>
        <w:left w:val="none" w:sz="0" w:space="0" w:color="auto"/>
        <w:bottom w:val="none" w:sz="0" w:space="0" w:color="auto"/>
        <w:right w:val="none" w:sz="0" w:space="0" w:color="auto"/>
      </w:divBdr>
    </w:div>
    <w:div w:id="1826697317">
      <w:bodyDiv w:val="1"/>
      <w:marLeft w:val="0"/>
      <w:marRight w:val="0"/>
      <w:marTop w:val="0"/>
      <w:marBottom w:val="0"/>
      <w:divBdr>
        <w:top w:val="none" w:sz="0" w:space="0" w:color="auto"/>
        <w:left w:val="none" w:sz="0" w:space="0" w:color="auto"/>
        <w:bottom w:val="none" w:sz="0" w:space="0" w:color="auto"/>
        <w:right w:val="none" w:sz="0" w:space="0" w:color="auto"/>
      </w:divBdr>
    </w:div>
    <w:div w:id="1998798536">
      <w:bodyDiv w:val="1"/>
      <w:marLeft w:val="0"/>
      <w:marRight w:val="0"/>
      <w:marTop w:val="0"/>
      <w:marBottom w:val="0"/>
      <w:divBdr>
        <w:top w:val="none" w:sz="0" w:space="0" w:color="auto"/>
        <w:left w:val="none" w:sz="0" w:space="0" w:color="auto"/>
        <w:bottom w:val="none" w:sz="0" w:space="0" w:color="auto"/>
        <w:right w:val="none" w:sz="0" w:space="0" w:color="auto"/>
      </w:divBdr>
    </w:div>
    <w:div w:id="201746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jpg" Id="rId1515335300"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684C785CE88B4083085454A0776AC0" ma:contentTypeVersion="18" ma:contentTypeDescription="Create a new document." ma:contentTypeScope="" ma:versionID="47b8082263559b66241039ee7694c97c">
  <xsd:schema xmlns:xsd="http://www.w3.org/2001/XMLSchema" xmlns:xs="http://www.w3.org/2001/XMLSchema" xmlns:p="http://schemas.microsoft.com/office/2006/metadata/properties" xmlns:ns1="http://schemas.microsoft.com/sharepoint/v3" xmlns:ns2="fe03a4b6-544a-4339-9380-f1a2c5dd769b" xmlns:ns3="096302b8-f80c-4690-b37e-efea0893b74b" targetNamespace="http://schemas.microsoft.com/office/2006/metadata/properties" ma:root="true" ma:fieldsID="1e65e8f66e491b2794aa0f25247232ad" ns1:_="" ns2:_="" ns3:_="">
    <xsd:import namespace="http://schemas.microsoft.com/sharepoint/v3"/>
    <xsd:import namespace="fe03a4b6-544a-4339-9380-f1a2c5dd769b"/>
    <xsd:import namespace="096302b8-f80c-4690-b37e-efea0893b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3a4b6-544a-4339-9380-f1a2c5dd7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1b4d19-7b90-4e2b-b047-71fc15d2d9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302b8-f80c-4690-b37e-efea0893b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ab09c-a01e-4522-8530-f8ce3e719888}" ma:internalName="TaxCatchAll" ma:showField="CatchAllData" ma:web="096302b8-f80c-4690-b37e-efea0893b7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e03a4b6-544a-4339-9380-f1a2c5dd769b">
      <Terms xmlns="http://schemas.microsoft.com/office/infopath/2007/PartnerControls"/>
    </lcf76f155ced4ddcb4097134ff3c332f>
    <TaxCatchAll xmlns="096302b8-f80c-4690-b37e-efea0893b74b"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84933FE-812C-4D27-A73B-0B6D5A8FA373}"/>
</file>

<file path=customXml/itemProps2.xml><?xml version="1.0" encoding="utf-8"?>
<ds:datastoreItem xmlns:ds="http://schemas.openxmlformats.org/officeDocument/2006/customXml" ds:itemID="{A2209F8C-CE49-4644-AC7E-BBD539107FF9}">
  <ds:schemaRefs>
    <ds:schemaRef ds:uri="http://schemas.microsoft.com/sharepoint/v3/contenttype/forms"/>
  </ds:schemaRefs>
</ds:datastoreItem>
</file>

<file path=customXml/itemProps3.xml><?xml version="1.0" encoding="utf-8"?>
<ds:datastoreItem xmlns:ds="http://schemas.openxmlformats.org/officeDocument/2006/customXml" ds:itemID="{BDDD847D-FC5F-4B1E-9357-50FE4A1EFF8A}">
  <ds:schemaRefs>
    <ds:schemaRef ds:uri="http://schemas.openxmlformats.org/officeDocument/2006/bibliography"/>
  </ds:schemaRefs>
</ds:datastoreItem>
</file>

<file path=customXml/itemProps4.xml><?xml version="1.0" encoding="utf-8"?>
<ds:datastoreItem xmlns:ds="http://schemas.openxmlformats.org/officeDocument/2006/customXml" ds:itemID="{9FBD1441-80EC-449B-9A83-2C8F90C79B85}">
  <ds:schemaRefs>
    <ds:schemaRef ds:uri="http://schemas.microsoft.com/office/2006/metadata/properties"/>
    <ds:schemaRef ds:uri="http://schemas.microsoft.com/office/infopath/2007/PartnerControls"/>
    <ds:schemaRef ds:uri="fe03a4b6-544a-4339-9380-f1a2c5dd769b"/>
    <ds:schemaRef ds:uri="096302b8-f80c-4690-b37e-efea0893b74b"/>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briella Feld</dc:creator>
  <keywords/>
  <dc:description/>
  <lastModifiedBy>Hugh Cafferky</lastModifiedBy>
  <revision>63</revision>
  <dcterms:created xsi:type="dcterms:W3CDTF">2023-11-07T10:53:00.0000000Z</dcterms:created>
  <dcterms:modified xsi:type="dcterms:W3CDTF">2025-12-02T12:27:10.60119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84C785CE88B4083085454A0776AC0</vt:lpwstr>
  </property>
  <property fmtid="{D5CDD505-2E9C-101B-9397-08002B2CF9AE}" pid="3" name="MediaServiceImageTags">
    <vt:lpwstr/>
  </property>
  <property fmtid="{D5CDD505-2E9C-101B-9397-08002B2CF9AE}" pid="4" name="GrammarlyDocumentId">
    <vt:lpwstr>25157c58a882fa113fcdab7683339562e3dd8e5c95a33c161333c8ff67faeb21</vt:lpwstr>
  </property>
</Properties>
</file>